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f8db0a-8ee8-4e04-a560-ff081a2a8ce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f8db0a-8ee8-4e04-a560-ff081a2a8ce6"/>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a2e056-3d37-4816-9c6f-6d42125d474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a2e056-3d37-4816-9c6f-6d42125d4744"/>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96f1c3-9c5f-43ac-8cba-7c3ea8e6642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96f1c3-9c5f-43ac-8cba-7c3ea8e66421"/>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6a6f82-4332-421d-ab1f-e5c3c424d3c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6a6f82-4332-421d-ab1f-e5c3c424d3c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1aa285-982b-4235-9b37-06ffb2ba232b"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1aa285-982b-4235-9b37-06ffb2ba232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fb41b8-f9af-471c-9a9a-2edc4ec2d9f9"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fb41b8-f9af-471c-9a9a-2edc4ec2d9f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252edd-c75b-40bf-ac0f-f75de193d1a6"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252edd-c75b-40bf-ac0f-f75de193d1a6"/>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4df147-827e-4cbe-ae24-77fefd06c481"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4df147-827e-4cbe-ae24-77fefd06c481"/>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94d5ce-5ef5-4db2-ab55-9ec1771a4ad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94d5ce-5ef5-4db2-ab55-9ec1771a4ad2"/>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2 (2023-10-31)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94d7ca-7308-4926-9d8f-e0a7e578d82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94d7ca-7308-4926-9d8f-e0a7e578d823"/>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8058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5e813a-2e14-4ca9-bbc7-1759f65266c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5e813a-2e14-4ca9-bbc7-1759f65266c7"/>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02a43b-b1c2-4dc3-90b2-8d459d4b375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02a43b-b1c2-4dc3-90b2-8d459d4b3756"/>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95ccf6-f17a-4ca1-a11b-83f1d637114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95ccf6-f17a-4ca1-a11b-83f1d637114b"/>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ba3e90-5c31-486f-9cd6-78ba773e0e3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ba3e90-5c31-486f-9cd6-78ba773e0e3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8932a2-d6a8-42a0-9b56-9845037a0fe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8932a2-d6a8-42a0-9b56-9845037a0fe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7f68f7c6d903a8dbb4e8310d8b46c68b460b245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f606d684fe147c1280649b779d20c26d86f3efc1.png"/>
<Relationship Id="rId1418" Type="http://schemas.openxmlformats.org/officeDocument/2006/relationships/image" Target="media/468bbba89d8f3a00f7cbde3ac7e24ce1423e652f.png"/>
<Relationship Id="rId1419" Type="http://schemas.openxmlformats.org/officeDocument/2006/relationships/image" Target="media/fcd4b2a92f4571cf12e67c41accf2d03627ccbd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2-28T14:32:27Z</dcterms:created>
  <dcterms:modified xsi:type="dcterms:W3CDTF">2024-02-28T11:32: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